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viva Hass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viv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ss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01 Karlov Avenu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ivihass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3242140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b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